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2d7ba04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2d7ba0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9:22:3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OQ7EQAxC+wH//5f+gReYZJs0K5kioxyTFMgYbA/msRqv+gegumuKr/PxwXP9+w9Tw6uri3D+2OKhBMUbDjKBR6Qm0xheiWiTdQJvxJWruhL5k6S/FdBXCxaX8dlD2/xRjYMM75d4NHE7i2ht13rYKNRWfC31lm/BCktkqrPGm6OswqRX0Pv8kbIIMzxANlz7GZJEyC1p1vljM2g1A9sl4BcBke3oiQnwPfK6+HrfT+k6gmgzgt3ytQSqXasb8B+BpIg6i6Re63uw6vLfvp+2SwP3uNv7z42Pt2okgHeG0JluIhzozxodc2MH5odYim0l+p/KQzUnOAUZmefKny09EzlvUAa1q0D+jFdnJvkIFsifldDsmEA/AK7zkAq5ewL+e+959ws6X2deW7rFq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'm not sure if this is related, but Alfred is having a similar</w:t>
      </w:r>
      <w:r>
        <w:t xml:space="preserve"> </w:t>
      </w:r>
      <w:r>
        <w:t xml:space="preserve">problem. For some reason, Spotlight is now indexing iCal ".ics" files</w:t>
      </w:r>
      <w:r>
        <w:t xml:space="preserve"> </w:t>
      </w:r>
      <w:r>
        <w:t xml:space="preserve">as text files (as of 10.7.2). I'm starting to thing that something in</w:t>
      </w:r>
      <w:r>
        <w:t xml:space="preserve"> </w:t>
      </w:r>
      <w:r>
        <w:t xml:space="preserve">changed in the overall way spotlight is looking at data.</w:t>
      </w:r>
    </w:p>
    <w:bookmarkStart w:id="25" w:name="ron-oct-18-2011-0659-pm"/>
    <w:p>
      <w:pPr>
        <w:pStyle w:val="Heading2"/>
      </w:pPr>
      <w:r>
        <w:t xml:space="preserve">ron —</w:t>
      </w:r>
      <w:r>
        <w:t xml:space="preserve"> </w:t>
      </w:r>
      <w:hyperlink r:id="rId24">
        <w:r>
          <w:rPr>
            <w:rStyle w:val="Hyperlink"/>
          </w:rPr>
          <w:t xml:space="preserve">Oct 18, 2011 06:59 pm</w:t>
        </w:r>
      </w:hyperlink>
    </w:p>
    <w:p>
      <w:pPr>
        <w:pStyle w:val="FirstParagraph"/>
      </w:pPr>
      <w:r>
        <w:t xml:space="preserve">I should learn to finish the first cup of coffee before typing in the</w:t>
      </w:r>
      <w:r>
        <w:t xml:space="preserve"> </w:t>
      </w:r>
      <w:r>
        <w:t xml:space="preserve">morning...</w:t>
      </w:r>
    </w:p>
    <w:bookmarkEnd w:id="25"/>
    <w:bookmarkStart w:id="27" w:name="brett-oct-19-2011-0430-am"/>
    <w:p>
      <w:pPr>
        <w:pStyle w:val="Heading2"/>
      </w:pPr>
      <w:r>
        <w:t xml:space="preserve">Brett —</w:t>
      </w:r>
      <w:r>
        <w:t xml:space="preserve"> </w:t>
      </w:r>
      <w:hyperlink r:id="rId26">
        <w:r>
          <w:rPr>
            <w:rStyle w:val="Hyperlink"/>
          </w:rPr>
          <w:t xml:space="preserve">Oct 19, 2011 04:30 am</w:t>
        </w:r>
      </w:hyperlink>
    </w:p>
    <w:p>
      <w:pPr>
        <w:pStyle w:val="FirstParagraph"/>
      </w:pPr>
      <w:r>
        <w:t xml:space="preserve">I think it could be related. Spotlight is actually not returning a</w:t>
      </w:r>
      <w:r>
        <w:t xml:space="preserve"> </w:t>
      </w:r>
      <w:r>
        <w:t xml:space="preserve">filetype at all for ics files right now, thus defaulting to text. A</w:t>
      </w:r>
      <w:r>
        <w:t xml:space="preserve"> </w:t>
      </w:r>
      <w:r>
        <w:t xml:space="preserve">dozen different apps could have re-registered my Markdown files, but it</w:t>
      </w:r>
      <w:r>
        <w:t xml:space="preserve"> </w:t>
      </w:r>
      <w:r>
        <w:t xml:space="preserve">seemed to coincide with the 10.7.2 update. Really not sure y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2d7ba04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9:22:3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42d7ba03-4208-11e9-9d31-040140774501/fixing-spotlight-indexing-of-markdown-content-brettterpstra-com#42d7ba05-4208-11e9-9d31-040140774501" TargetMode="External" /><Relationship Type="http://schemas.openxmlformats.org/officeDocument/2006/relationships/hyperlink" Id="rId26" Target="https://my.remarkbox.com/42d7ba03-4208-11e9-9d31-040140774501/fixing-spotlight-indexing-of-markdown-content-brettterpstra-com#42d7ba06-4208-11e9-9d31-040140774501" TargetMode="External" /><Relationship Type="http://schemas.openxmlformats.org/officeDocument/2006/relationships/hyperlink" Id="rId20" Target="https://my.remarkbox.com/42d7ba04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42d7ba03-4208-11e9-9d31-040140774501/fixing-spotlight-indexing-of-markdown-content-brettterpstra-com#42d7ba05-4208-11e9-9d31-040140774501" TargetMode="External" /><Relationship Type="http://schemas.openxmlformats.org/officeDocument/2006/relationships/hyperlink" Id="rId26" Target="https://my.remarkbox.com/42d7ba03-4208-11e9-9d31-040140774501/fixing-spotlight-indexing-of-markdown-content-brettterpstra-com#42d7ba06-4208-11e9-9d31-040140774501" TargetMode="External" /><Relationship Type="http://schemas.openxmlformats.org/officeDocument/2006/relationships/hyperlink" Id="rId20" Target="https://my.remarkbox.com/42d7ba04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2d7ba04</dc:title>
  <dc:creator/>
  <cp:keywords/>
  <dcterms:created xsi:type="dcterms:W3CDTF">2026-05-07T19:22:34Z</dcterms:created>
  <dcterms:modified xsi:type="dcterms:W3CDTF">2026-05-07T19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